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thin Raj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th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j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4 South Warrington Road,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thinraju4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9295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